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AFFEAE" w14:textId="64CA40E9" w:rsidR="00E620AA" w:rsidRDefault="00E620AA" w:rsidP="00E620AA">
      <w:pPr>
        <w:pStyle w:val="Title"/>
        <w:jc w:val="center"/>
      </w:pPr>
      <w:r>
        <w:t>SVM</w:t>
      </w:r>
    </w:p>
    <w:p w14:paraId="65CA0E21" w14:textId="2E118F37" w:rsidR="00946BE1" w:rsidRDefault="00E620AA" w:rsidP="00E620AA">
      <w:pPr>
        <w:pStyle w:val="Heading1"/>
      </w:pPr>
      <w:r>
        <w:t xml:space="preserve">Base </w:t>
      </w:r>
    </w:p>
    <w:p w14:paraId="33FFF921" w14:textId="1D0BA8E1" w:rsidR="00E620AA" w:rsidRDefault="00E620AA" w:rsidP="00E620AA">
      <w:pPr>
        <w:pStyle w:val="Heading2"/>
      </w:pPr>
      <w:r>
        <w:t>Gender</w:t>
      </w:r>
    </w:p>
    <w:p w14:paraId="21A0C408" w14:textId="0065ADE8" w:rsidR="00E620AA" w:rsidRDefault="00E620AA" w:rsidP="00E620AA">
      <w:pPr>
        <w:jc w:val="center"/>
      </w:pPr>
      <w:r w:rsidRPr="00E620AA">
        <w:drawing>
          <wp:inline distT="0" distB="0" distL="0" distR="0" wp14:anchorId="57CD503B" wp14:editId="073F154B">
            <wp:extent cx="2791215" cy="1162212"/>
            <wp:effectExtent l="0" t="0" r="9525" b="0"/>
            <wp:docPr id="512115756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15756" name="Picture 1" descr="A screenshot of a computer screen&#10;&#10;Description automatically generated with low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756F9" w14:textId="2939CDA2" w:rsidR="00E620AA" w:rsidRDefault="00E620AA" w:rsidP="00E620AA">
      <w:pPr>
        <w:jc w:val="center"/>
      </w:pPr>
      <w:r>
        <w:rPr>
          <w:noProof/>
        </w:rPr>
        <w:drawing>
          <wp:inline distT="0" distB="0" distL="0" distR="0" wp14:anchorId="29929951" wp14:editId="6861AFF1">
            <wp:extent cx="2809038" cy="2093602"/>
            <wp:effectExtent l="0" t="0" r="0" b="0"/>
            <wp:docPr id="1198857982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8857982" name="Picture 1" descr="A screen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0474" cy="21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3D20F" w14:textId="30A047B1" w:rsidR="00E620AA" w:rsidRDefault="00E620AA" w:rsidP="00E620AA">
      <w:pPr>
        <w:pStyle w:val="Heading2"/>
      </w:pPr>
      <w:r>
        <w:t>Age</w:t>
      </w:r>
    </w:p>
    <w:p w14:paraId="4EF1B7CA" w14:textId="1A3D53B5" w:rsidR="00E620AA" w:rsidRPr="00E620AA" w:rsidRDefault="00E620AA" w:rsidP="00E620AA">
      <w:pPr>
        <w:jc w:val="center"/>
      </w:pPr>
      <w:r w:rsidRPr="00E620AA">
        <w:drawing>
          <wp:inline distT="0" distB="0" distL="0" distR="0" wp14:anchorId="3DC1138E" wp14:editId="33180F65">
            <wp:extent cx="1314633" cy="161948"/>
            <wp:effectExtent l="0" t="0" r="0" b="9525"/>
            <wp:docPr id="3449502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49502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14633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22375" w14:textId="22641FA6" w:rsidR="00E620AA" w:rsidRDefault="00E620AA" w:rsidP="00E620AA">
      <w:pPr>
        <w:jc w:val="center"/>
      </w:pPr>
      <w:r w:rsidRPr="00E620AA">
        <w:drawing>
          <wp:inline distT="0" distB="0" distL="0" distR="0" wp14:anchorId="761EDAAC" wp14:editId="18B8019B">
            <wp:extent cx="2781688" cy="1562318"/>
            <wp:effectExtent l="0" t="0" r="0" b="0"/>
            <wp:docPr id="2116599008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6599008" name="Picture 1" descr="A screenshot of a computer screen&#10;&#10;Description automatically generated with low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81688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31B4A" w14:textId="66E54800" w:rsidR="00E620AA" w:rsidRDefault="00E620AA" w:rsidP="00E620AA">
      <w:pPr>
        <w:jc w:val="center"/>
      </w:pPr>
      <w:r>
        <w:rPr>
          <w:noProof/>
        </w:rPr>
        <w:lastRenderedPageBreak/>
        <w:drawing>
          <wp:inline distT="0" distB="0" distL="0" distR="0" wp14:anchorId="05081C38" wp14:editId="177384B7">
            <wp:extent cx="2884986" cy="2150206"/>
            <wp:effectExtent l="0" t="0" r="0" b="0"/>
            <wp:docPr id="1235007297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007297" name="Picture 2" descr="A screenshot of a computer&#10;&#10;Description automatically generated with medium confidenc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5741" cy="2158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0F59F" w14:textId="77777777" w:rsidR="00E620AA" w:rsidRDefault="00E620AA" w:rsidP="00E620AA">
      <w:pPr>
        <w:jc w:val="center"/>
      </w:pPr>
    </w:p>
    <w:p w14:paraId="0D5175BF" w14:textId="3853DFE3" w:rsidR="00E620AA" w:rsidRDefault="00E620AA" w:rsidP="00E620AA">
      <w:pPr>
        <w:pStyle w:val="Heading2"/>
      </w:pPr>
      <w:r>
        <w:t>HOG</w:t>
      </w:r>
    </w:p>
    <w:p w14:paraId="1A93FA8B" w14:textId="6F3B5748" w:rsidR="00E620AA" w:rsidRDefault="00E620AA" w:rsidP="00E620AA">
      <w:pPr>
        <w:pStyle w:val="Heading2"/>
      </w:pPr>
      <w:r>
        <w:t>Gender</w:t>
      </w:r>
    </w:p>
    <w:p w14:paraId="6C5E17EE" w14:textId="56BC5419" w:rsidR="00E620AA" w:rsidRDefault="00E620AA" w:rsidP="00E620AA">
      <w:pPr>
        <w:jc w:val="center"/>
      </w:pPr>
      <w:r w:rsidRPr="00E620AA">
        <w:drawing>
          <wp:inline distT="0" distB="0" distL="0" distR="0" wp14:anchorId="11F31655" wp14:editId="62CD9A5D">
            <wp:extent cx="2838846" cy="1181265"/>
            <wp:effectExtent l="0" t="0" r="0" b="0"/>
            <wp:docPr id="1032673690" name="Picture 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673690" name="Picture 1" descr="A screenshot of a computer&#10;&#10;Description automatically generated with low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38846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EC0BB9" w14:textId="4D6AEF88" w:rsidR="00E620AA" w:rsidRPr="00E620AA" w:rsidRDefault="00E620AA" w:rsidP="00E620AA">
      <w:pPr>
        <w:jc w:val="center"/>
      </w:pPr>
      <w:r>
        <w:rPr>
          <w:noProof/>
        </w:rPr>
        <w:drawing>
          <wp:inline distT="0" distB="0" distL="0" distR="0" wp14:anchorId="1A7416A4" wp14:editId="5ADCFD8B">
            <wp:extent cx="3055204" cy="2277070"/>
            <wp:effectExtent l="0" t="0" r="0" b="0"/>
            <wp:docPr id="1097864639" name="Picture 3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864639" name="Picture 3" descr="A screenshot of a computer&#10;&#10;Description automatically generated with medium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113" cy="228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620AA" w:rsidRPr="00E620AA" w:rsidSect="00DE350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bW0NDWxMDAxsbBU0lEKTi0uzszPAykwrAUAjQxX0ywAAAA="/>
  </w:docVars>
  <w:rsids>
    <w:rsidRoot w:val="00E620AA"/>
    <w:rsid w:val="0012767E"/>
    <w:rsid w:val="00137284"/>
    <w:rsid w:val="00946BE1"/>
    <w:rsid w:val="00DE3508"/>
    <w:rsid w:val="00E62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EDCF17"/>
  <w15:chartTrackingRefBased/>
  <w15:docId w15:val="{7F6BBBDF-4150-460A-B4C2-D0592DE38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20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20A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620A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620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620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20A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c59451</dc:creator>
  <cp:keywords/>
  <dc:description/>
  <cp:lastModifiedBy>fc59451</cp:lastModifiedBy>
  <cp:revision>2</cp:revision>
  <dcterms:created xsi:type="dcterms:W3CDTF">2023-05-05T10:34:00Z</dcterms:created>
  <dcterms:modified xsi:type="dcterms:W3CDTF">2023-05-05T10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11316f-1c72-4a55-89d3-1bc8896aafce</vt:lpwstr>
  </property>
</Properties>
</file>